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4F913" w14:textId="77777777" w:rsidR="00F24EBB" w:rsidRDefault="008105F1">
      <w:pPr>
        <w:pStyle w:val="a4"/>
      </w:pPr>
      <w:r>
        <w:t>Отчёт по первому этапу индивидуального проекта</w:t>
      </w:r>
    </w:p>
    <w:p w14:paraId="4213EE92" w14:textId="77777777" w:rsidR="00F24EBB" w:rsidRDefault="008105F1">
      <w:pPr>
        <w:pStyle w:val="a5"/>
      </w:pPr>
      <w:r>
        <w:t>Дисциплина: Операционные системы</w:t>
      </w:r>
    </w:p>
    <w:p w14:paraId="11B43860" w14:textId="77777777" w:rsidR="00F24EBB" w:rsidRDefault="008105F1">
      <w:pPr>
        <w:pStyle w:val="Author"/>
      </w:pPr>
      <w:r>
        <w:t>Горпинич Елена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75714890"/>
        <w:docPartObj>
          <w:docPartGallery w:val="Table of Contents"/>
          <w:docPartUnique/>
        </w:docPartObj>
      </w:sdtPr>
      <w:sdtEndPr/>
      <w:sdtContent>
        <w:p w14:paraId="49E36C7A" w14:textId="77777777" w:rsidR="00F24EBB" w:rsidRDefault="008105F1">
          <w:pPr>
            <w:pStyle w:val="ae"/>
          </w:pPr>
          <w:r>
            <w:t>Содержание</w:t>
          </w:r>
        </w:p>
        <w:p w14:paraId="34C5679A" w14:textId="77777777" w:rsidR="00190465" w:rsidRDefault="008105F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229041" w:history="1">
            <w:r w:rsidR="00190465" w:rsidRPr="0076302A">
              <w:rPr>
                <w:rStyle w:val="ad"/>
                <w:rFonts w:hint="eastAsia"/>
                <w:noProof/>
              </w:rPr>
              <w:t>Цель</w:t>
            </w:r>
            <w:r w:rsidR="00190465" w:rsidRPr="0076302A">
              <w:rPr>
                <w:rStyle w:val="ad"/>
                <w:noProof/>
              </w:rPr>
              <w:t xml:space="preserve"> </w:t>
            </w:r>
            <w:r w:rsidR="00190465" w:rsidRPr="0076302A">
              <w:rPr>
                <w:rStyle w:val="ad"/>
                <w:rFonts w:hint="eastAsia"/>
                <w:noProof/>
              </w:rPr>
              <w:t>работы</w:t>
            </w:r>
            <w:r w:rsidR="00190465">
              <w:rPr>
                <w:noProof/>
                <w:webHidden/>
              </w:rPr>
              <w:tab/>
            </w:r>
            <w:r w:rsidR="00190465">
              <w:rPr>
                <w:noProof/>
                <w:webHidden/>
              </w:rPr>
              <w:fldChar w:fldCharType="begin"/>
            </w:r>
            <w:r w:rsidR="00190465">
              <w:rPr>
                <w:noProof/>
                <w:webHidden/>
              </w:rPr>
              <w:instrText xml:space="preserve"> PAGEREF _Toc102229041 \h </w:instrText>
            </w:r>
            <w:r w:rsidR="00190465">
              <w:rPr>
                <w:noProof/>
                <w:webHidden/>
              </w:rPr>
            </w:r>
            <w:r w:rsidR="00190465">
              <w:rPr>
                <w:noProof/>
                <w:webHidden/>
              </w:rPr>
              <w:fldChar w:fldCharType="separate"/>
            </w:r>
            <w:r w:rsidR="00190465">
              <w:rPr>
                <w:noProof/>
                <w:webHidden/>
              </w:rPr>
              <w:t>1</w:t>
            </w:r>
            <w:r w:rsidR="00190465">
              <w:rPr>
                <w:noProof/>
                <w:webHidden/>
              </w:rPr>
              <w:fldChar w:fldCharType="end"/>
            </w:r>
          </w:hyperlink>
        </w:p>
        <w:p w14:paraId="14244C46" w14:textId="77777777" w:rsidR="00190465" w:rsidRDefault="001904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29042" w:history="1">
            <w:r w:rsidRPr="0076302A">
              <w:rPr>
                <w:rStyle w:val="ad"/>
                <w:rFonts w:hint="eastAsia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29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DE4A" w14:textId="77777777" w:rsidR="00190465" w:rsidRDefault="001904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29043" w:history="1">
            <w:r w:rsidRPr="0076302A">
              <w:rPr>
                <w:rStyle w:val="ad"/>
                <w:rFonts w:hint="eastAsia"/>
                <w:noProof/>
              </w:rPr>
              <w:t>Общая</w:t>
            </w:r>
            <w:r w:rsidRPr="0076302A">
              <w:rPr>
                <w:rStyle w:val="ad"/>
                <w:noProof/>
              </w:rPr>
              <w:t xml:space="preserve"> </w:t>
            </w:r>
            <w:r w:rsidRPr="0076302A">
              <w:rPr>
                <w:rStyle w:val="ad"/>
                <w:rFonts w:hint="eastAsia"/>
                <w:noProof/>
              </w:rPr>
              <w:t>информ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29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F293F3" w14:textId="77777777" w:rsidR="00190465" w:rsidRDefault="001904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29044" w:history="1">
            <w:r w:rsidRPr="0076302A">
              <w:rPr>
                <w:rStyle w:val="ad"/>
                <w:rFonts w:hint="eastAsia"/>
                <w:noProof/>
              </w:rPr>
              <w:t>Генератор</w:t>
            </w:r>
            <w:r w:rsidRPr="0076302A">
              <w:rPr>
                <w:rStyle w:val="ad"/>
                <w:noProof/>
              </w:rPr>
              <w:t xml:space="preserve"> </w:t>
            </w:r>
            <w:r w:rsidRPr="0076302A">
              <w:rPr>
                <w:rStyle w:val="ad"/>
                <w:rFonts w:hint="eastAsia"/>
                <w:noProof/>
              </w:rPr>
              <w:t>статических</w:t>
            </w:r>
            <w:r w:rsidRPr="0076302A">
              <w:rPr>
                <w:rStyle w:val="ad"/>
                <w:noProof/>
              </w:rPr>
              <w:t xml:space="preserve"> </w:t>
            </w:r>
            <w:r w:rsidRPr="0076302A">
              <w:rPr>
                <w:rStyle w:val="ad"/>
                <w:rFonts w:hint="eastAsia"/>
                <w:noProof/>
              </w:rPr>
              <w:t>сай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29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2ADAB" w14:textId="77777777" w:rsidR="00190465" w:rsidRDefault="001904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29045" w:history="1">
            <w:r w:rsidRPr="0076302A">
              <w:rPr>
                <w:rStyle w:val="ad"/>
                <w:rFonts w:hint="eastAsia"/>
                <w:noProof/>
              </w:rPr>
              <w:t>Выполнение</w:t>
            </w:r>
            <w:r w:rsidRPr="0076302A">
              <w:rPr>
                <w:rStyle w:val="ad"/>
                <w:noProof/>
              </w:rPr>
              <w:t xml:space="preserve"> </w:t>
            </w:r>
            <w:r w:rsidRPr="0076302A">
              <w:rPr>
                <w:rStyle w:val="ad"/>
                <w:rFonts w:hint="eastAsia"/>
                <w:noProof/>
              </w:rPr>
              <w:t>первого</w:t>
            </w:r>
            <w:r w:rsidRPr="0076302A">
              <w:rPr>
                <w:rStyle w:val="ad"/>
                <w:noProof/>
              </w:rPr>
              <w:t xml:space="preserve"> </w:t>
            </w:r>
            <w:r w:rsidRPr="0076302A">
              <w:rPr>
                <w:rStyle w:val="ad"/>
                <w:rFonts w:hint="eastAsia"/>
                <w:noProof/>
              </w:rPr>
              <w:t>этап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29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D2B2D" w14:textId="77777777" w:rsidR="00190465" w:rsidRDefault="001904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29046" w:history="1">
            <w:r w:rsidRPr="0076302A">
              <w:rPr>
                <w:rStyle w:val="ad"/>
                <w:rFonts w:hint="eastAsia"/>
                <w:noProof/>
              </w:rPr>
              <w:t>Шаг</w:t>
            </w:r>
            <w:r w:rsidRPr="0076302A">
              <w:rPr>
                <w:rStyle w:val="ad"/>
                <w:noProof/>
              </w:rPr>
              <w:t xml:space="preserve">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29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1E1DB6" w14:textId="77777777" w:rsidR="00F24EBB" w:rsidRDefault="008105F1">
          <w:r>
            <w:fldChar w:fldCharType="end"/>
          </w:r>
        </w:p>
      </w:sdtContent>
    </w:sdt>
    <w:p w14:paraId="2D66AA15" w14:textId="77777777" w:rsidR="00F24EBB" w:rsidRDefault="008105F1">
      <w:pPr>
        <w:pStyle w:val="1"/>
      </w:pPr>
      <w:bookmarkStart w:id="0" w:name="цель-работы"/>
      <w:bookmarkStart w:id="1" w:name="_Toc102229041"/>
      <w:r>
        <w:t>Цель работы</w:t>
      </w:r>
      <w:bookmarkEnd w:id="1"/>
    </w:p>
    <w:p w14:paraId="5697AEBC" w14:textId="77777777" w:rsidR="00F24EBB" w:rsidRDefault="008105F1">
      <w:pPr>
        <w:pStyle w:val="FirstParagraph"/>
      </w:pPr>
      <w:r>
        <w:t>Разместить на Github pages заготовки для персонального сайта.</w:t>
      </w:r>
    </w:p>
    <w:p w14:paraId="14174A9A" w14:textId="77777777" w:rsidR="00F24EBB" w:rsidRDefault="008105F1">
      <w:pPr>
        <w:pStyle w:val="1"/>
      </w:pPr>
      <w:bookmarkStart w:id="2" w:name="задание"/>
      <w:bookmarkStart w:id="3" w:name="_Toc102229042"/>
      <w:bookmarkEnd w:id="0"/>
      <w:r>
        <w:t>Задание</w:t>
      </w:r>
      <w:bookmarkEnd w:id="3"/>
    </w:p>
    <w:p w14:paraId="5C95A36D" w14:textId="77777777" w:rsidR="00F24EBB" w:rsidRDefault="008105F1">
      <w:pPr>
        <w:pStyle w:val="FirstParagraph"/>
      </w:pPr>
      <w:r>
        <w:t>Установить необходимое программное обеспечение. Скачать шаблон темы сайта. Разместить его на хостинге git. Установить параметр для URLs сайта. Разместить заготовку сайта на Github pages.</w:t>
      </w:r>
    </w:p>
    <w:p w14:paraId="73AB7040" w14:textId="77777777" w:rsidR="00F24EBB" w:rsidRDefault="008105F1">
      <w:pPr>
        <w:pStyle w:val="1"/>
      </w:pPr>
      <w:bookmarkStart w:id="4" w:name="общая-информация"/>
      <w:bookmarkStart w:id="5" w:name="_Toc102229043"/>
      <w:bookmarkEnd w:id="2"/>
      <w:r>
        <w:t>Общая информация</w:t>
      </w:r>
      <w:bookmarkEnd w:id="5"/>
    </w:p>
    <w:p w14:paraId="12FE376C" w14:textId="77777777" w:rsidR="00F24EBB" w:rsidRDefault="008105F1">
      <w:pPr>
        <w:pStyle w:val="2"/>
      </w:pPr>
      <w:bookmarkStart w:id="6" w:name="генератор-статических-сайтов"/>
      <w:bookmarkStart w:id="7" w:name="_Toc102229044"/>
      <w:r>
        <w:t>Генератор статических сайтов</w:t>
      </w:r>
      <w:bookmarkEnd w:id="7"/>
    </w:p>
    <w:p w14:paraId="3DA0DA90" w14:textId="77777777" w:rsidR="00F24EBB" w:rsidRDefault="008105F1">
      <w:pPr>
        <w:pStyle w:val="FirstParagraph"/>
      </w:pPr>
      <w:r>
        <w:t>Для реализации сайта используется генератор статических сайтов Hugo. Сайт: https://gohugo.io/ Репозиторий: https://github.com/gohugoio/hugo Генератор статических сайтов Hugo ## Шаблон для сайта</w:t>
      </w:r>
    </w:p>
    <w:p w14:paraId="5EEDA638" w14:textId="77777777" w:rsidR="00F24EBB" w:rsidRDefault="008105F1">
      <w:pPr>
        <w:pStyle w:val="a0"/>
      </w:pPr>
      <w:r>
        <w:t>Общие файлы для</w:t>
      </w:r>
      <w:r>
        <w:t xml:space="preserve"> тем Wowchemy: Репозиторий: https://github.com/wowchemy/wowchemy-hugo-themes В качестве шаблона индивидуального сайта используется шаблон Hugo Academic Theme. Демо-сайт: https://academic-demo.netlify.app/ Репозиторий: https://github.com/wowchemy/starter-hu</w:t>
      </w:r>
      <w:r>
        <w:t>go-academic В качестве шаблона для группового проекта используется шаблон Hugo Research Group Theme. Демо-сайт: https://research-group.netlify.app/ Репозиторий: https://github.com/wowchemy/starter-hugo-research-group</w:t>
      </w:r>
    </w:p>
    <w:p w14:paraId="5E0E9F5D" w14:textId="77777777" w:rsidR="00F24EBB" w:rsidRDefault="008105F1">
      <w:pPr>
        <w:pStyle w:val="1"/>
      </w:pPr>
      <w:bookmarkStart w:id="8" w:name="выполнение-первого-этапа"/>
      <w:bookmarkStart w:id="9" w:name="_Toc102229045"/>
      <w:bookmarkEnd w:id="4"/>
      <w:bookmarkEnd w:id="6"/>
      <w:r>
        <w:lastRenderedPageBreak/>
        <w:t>Выполнение первого этапа</w:t>
      </w:r>
      <w:bookmarkEnd w:id="9"/>
    </w:p>
    <w:p w14:paraId="720497A3" w14:textId="77777777" w:rsidR="00F24EBB" w:rsidRDefault="008105F1">
      <w:pPr>
        <w:pStyle w:val="2"/>
      </w:pPr>
      <w:bookmarkStart w:id="10" w:name="шаг-1"/>
      <w:bookmarkStart w:id="11" w:name="_Toc102229046"/>
      <w:r>
        <w:t>Шаг 1</w:t>
      </w:r>
      <w:bookmarkEnd w:id="11"/>
    </w:p>
    <w:p w14:paraId="353A34C9" w14:textId="77777777" w:rsidR="00F24EBB" w:rsidRDefault="008105F1">
      <w:pPr>
        <w:pStyle w:val="Compact"/>
        <w:numPr>
          <w:ilvl w:val="0"/>
          <w:numId w:val="2"/>
        </w:numPr>
      </w:pPr>
      <w:r>
        <w:t>Скачивае</w:t>
      </w:r>
      <w:r>
        <w:t xml:space="preserve">м исполняемый файл hugo(рис.[1]) </w:t>
      </w:r>
      <w:r>
        <w:rPr>
          <w:noProof/>
        </w:rPr>
        <w:drawing>
          <wp:inline distT="0" distB="0" distL="0" distR="0" wp14:anchorId="5BAAECF1" wp14:editId="4750D243">
            <wp:extent cx="5334000" cy="1981199"/>
            <wp:effectExtent l="0" t="0" r="0" b="0"/>
            <wp:docPr id="25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p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07E481" w14:textId="77777777" w:rsidR="00F24EBB" w:rsidRDefault="008105F1">
      <w:pPr>
        <w:pStyle w:val="Compact"/>
        <w:numPr>
          <w:ilvl w:val="0"/>
          <w:numId w:val="2"/>
        </w:numPr>
      </w:pPr>
      <w:r>
        <w:t xml:space="preserve">Создаём каталог blog(рис.[2]) </w:t>
      </w:r>
      <w:r>
        <w:rPr>
          <w:noProof/>
        </w:rPr>
        <w:drawing>
          <wp:inline distT="0" distB="0" distL="0" distR="0" wp14:anchorId="029F1FB9" wp14:editId="2D90A558">
            <wp:extent cx="5334000" cy="353245"/>
            <wp:effectExtent l="0" t="0" r="0" b="0"/>
            <wp:docPr id="28" name="Picture" descr="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p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5E866" w14:textId="77777777" w:rsidR="00F24EBB" w:rsidRDefault="008105F1">
      <w:pPr>
        <w:pStyle w:val="Compact"/>
        <w:numPr>
          <w:ilvl w:val="0"/>
          <w:numId w:val="2"/>
        </w:numPr>
      </w:pPr>
      <w:r>
        <w:t xml:space="preserve">Затем создаем репозиторий и выполняем команду “clone”(рис.[3-6]) </w:t>
      </w:r>
      <w:r>
        <w:rPr>
          <w:noProof/>
        </w:rPr>
        <w:drawing>
          <wp:inline distT="0" distB="0" distL="0" distR="0" wp14:anchorId="2123F019" wp14:editId="7ABEB25D">
            <wp:extent cx="5334000" cy="3526489"/>
            <wp:effectExtent l="0" t="0" r="0" b="0"/>
            <wp:docPr id="31" name="Picture" descr="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p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00CD9E56" wp14:editId="6B400927">
            <wp:extent cx="5334000" cy="3967655"/>
            <wp:effectExtent l="0" t="0" r="0" b="0"/>
            <wp:docPr id="34" name="Picture" descr="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p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2AC1B0D" wp14:editId="6F9686BB">
            <wp:extent cx="5334000" cy="3337433"/>
            <wp:effectExtent l="0" t="0" r="0" b="0"/>
            <wp:docPr id="37" name="Picture" descr="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p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CBB98EF" wp14:editId="43E70355">
            <wp:extent cx="5334000" cy="1073050"/>
            <wp:effectExtent l="0" t="0" r="0" b="0"/>
            <wp:docPr id="40" name="Picture" descr="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p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419275" w14:textId="77777777" w:rsidR="00F24EBB" w:rsidRDefault="008105F1">
      <w:pPr>
        <w:pStyle w:val="Compact"/>
        <w:numPr>
          <w:ilvl w:val="0"/>
          <w:numId w:val="2"/>
        </w:numPr>
      </w:pPr>
      <w:r>
        <w:lastRenderedPageBreak/>
        <w:t xml:space="preserve">Выполняем команду “hugo server” (рис.[7]) </w:t>
      </w:r>
      <w:r>
        <w:rPr>
          <w:noProof/>
        </w:rPr>
        <w:drawing>
          <wp:inline distT="0" distB="0" distL="0" distR="0" wp14:anchorId="1077AD1F" wp14:editId="5A393E8D">
            <wp:extent cx="5334000" cy="2632463"/>
            <wp:effectExtent l="0" t="0" r="0" b="0"/>
            <wp:docPr id="43" name="Picture" descr="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p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9C60A8" w14:textId="77777777" w:rsidR="00F24EBB" w:rsidRDefault="008105F1">
      <w:pPr>
        <w:pStyle w:val="Compact"/>
        <w:numPr>
          <w:ilvl w:val="0"/>
          <w:numId w:val="2"/>
        </w:numPr>
      </w:pPr>
      <w:r>
        <w:t>Копируем и вставляем в браузер ссылку из предпоследней строчки (http://l</w:t>
      </w:r>
      <w:r>
        <w:t xml:space="preserve">ocalhost:1313) . В результате мы можем увидеть страницу на сайте “Academic”, фон страницы зеленый (рис.[8]), чтобы это изменить открываем каталог blog, затем content, далее home и удаляем файл “demo.md”(рис.[9]) </w:t>
      </w:r>
      <w:r>
        <w:rPr>
          <w:noProof/>
        </w:rPr>
        <w:lastRenderedPageBreak/>
        <w:drawing>
          <wp:inline distT="0" distB="0" distL="0" distR="0" wp14:anchorId="61217B37" wp14:editId="5C80DE92">
            <wp:extent cx="5334000" cy="3857460"/>
            <wp:effectExtent l="0" t="0" r="0" b="0"/>
            <wp:docPr id="46" name="Picture" descr="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p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6E76EF7" wp14:editId="0798D11A">
            <wp:extent cx="5334000" cy="3414467"/>
            <wp:effectExtent l="0" t="0" r="0" b="0"/>
            <wp:docPr id="49" name="Picture" descr="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p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34D1D1" w14:textId="77777777" w:rsidR="00F24EBB" w:rsidRDefault="008105F1">
      <w:pPr>
        <w:pStyle w:val="Compact"/>
        <w:numPr>
          <w:ilvl w:val="0"/>
          <w:numId w:val="2"/>
        </w:numPr>
      </w:pPr>
      <w:r>
        <w:t>Обновляем страницу в браузере и теперь з</w:t>
      </w:r>
      <w:r>
        <w:t xml:space="preserve">еленый фон стал белый. Завершаем hugo server </w:t>
      </w:r>
      <w:r>
        <w:rPr>
          <w:noProof/>
        </w:rPr>
        <w:lastRenderedPageBreak/>
        <w:drawing>
          <wp:inline distT="0" distB="0" distL="0" distR="0" wp14:anchorId="0C9A7DFB" wp14:editId="1DDFCE1E">
            <wp:extent cx="5334000" cy="3187733"/>
            <wp:effectExtent l="0" t="0" r="0" b="0"/>
            <wp:docPr id="52" name="Picture" descr="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p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Шаг 2(Перенос сайта на новый репозиторий)</w:t>
      </w:r>
    </w:p>
    <w:p w14:paraId="5C620F06" w14:textId="77777777" w:rsidR="00F24EBB" w:rsidRDefault="008105F1">
      <w:pPr>
        <w:pStyle w:val="Compact"/>
        <w:numPr>
          <w:ilvl w:val="0"/>
          <w:numId w:val="2"/>
        </w:numPr>
      </w:pPr>
      <w:r>
        <w:t xml:space="preserve">Создадим новый репозиторий под названием ElenaGorpinich.github.io/ (рис.[11-12]) </w:t>
      </w:r>
      <w:r>
        <w:rPr>
          <w:noProof/>
        </w:rPr>
        <w:drawing>
          <wp:inline distT="0" distB="0" distL="0" distR="0" wp14:anchorId="2DF316C3" wp14:editId="61BD03B7">
            <wp:extent cx="5334000" cy="4018520"/>
            <wp:effectExtent l="0" t="0" r="0" b="0"/>
            <wp:docPr id="55" name="Picture" descr="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p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B446B42" wp14:editId="7AD38C67">
            <wp:extent cx="5334000" cy="767482"/>
            <wp:effectExtent l="0" t="0" r="0" b="0"/>
            <wp:docPr id="58" name="Picture" descr="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p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E739B0" w14:textId="77777777" w:rsidR="00F24EBB" w:rsidRDefault="008105F1">
      <w:pPr>
        <w:pStyle w:val="Compact"/>
        <w:numPr>
          <w:ilvl w:val="0"/>
          <w:numId w:val="2"/>
        </w:numPr>
      </w:pPr>
      <w:r>
        <w:lastRenderedPageBreak/>
        <w:t>Создаём ветку main и пустой файл “README.md”, который перемещаем в наш репозито</w:t>
      </w:r>
      <w:r>
        <w:t xml:space="preserve">рий(рис.[13]) </w:t>
      </w:r>
      <w:r>
        <w:rPr>
          <w:noProof/>
        </w:rPr>
        <w:drawing>
          <wp:inline distT="0" distB="0" distL="0" distR="0" wp14:anchorId="20BE4BEC" wp14:editId="3F7363FE">
            <wp:extent cx="5334000" cy="1571391"/>
            <wp:effectExtent l="0" t="0" r="0" b="0"/>
            <wp:docPr id="61" name="Picture" descr="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p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9CECFB" w14:textId="77777777" w:rsidR="00F24EBB" w:rsidRDefault="008105F1">
      <w:pPr>
        <w:pStyle w:val="Compact"/>
        <w:numPr>
          <w:ilvl w:val="0"/>
          <w:numId w:val="2"/>
        </w:numPr>
      </w:pPr>
      <w:r>
        <w:t xml:space="preserve">Чтобы эффективно генерировать страницы сайта выполняем следующую команду: </w:t>
      </w:r>
      <w:r>
        <w:rPr>
          <w:noProof/>
        </w:rPr>
        <w:drawing>
          <wp:inline distT="0" distB="0" distL="0" distR="0" wp14:anchorId="48CFD726" wp14:editId="687D9868">
            <wp:extent cx="5334000" cy="698408"/>
            <wp:effectExtent l="0" t="0" r="0" b="0"/>
            <wp:docPr id="64" name="Picture" descr="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p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3C1D12" w14:textId="77777777" w:rsidR="00F24EBB" w:rsidRDefault="008105F1">
      <w:pPr>
        <w:pStyle w:val="Compact"/>
        <w:numPr>
          <w:ilvl w:val="0"/>
          <w:numId w:val="2"/>
        </w:numPr>
      </w:pPr>
      <w:r>
        <w:t xml:space="preserve">Используем каталог public и проверяем подключен ли каталог к нашему репозиторию.(рис.[15]) </w:t>
      </w:r>
      <w:r>
        <w:rPr>
          <w:noProof/>
        </w:rPr>
        <w:drawing>
          <wp:inline distT="0" distB="0" distL="0" distR="0" wp14:anchorId="354CB230" wp14:editId="5A5C9E33">
            <wp:extent cx="5334000" cy="1536192"/>
            <wp:effectExtent l="0" t="0" r="0" b="0"/>
            <wp:docPr id="67" name="Picture" descr="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p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3404C0" w14:textId="77777777" w:rsidR="00F24EBB" w:rsidRDefault="008105F1">
      <w:pPr>
        <w:pStyle w:val="Compact"/>
        <w:numPr>
          <w:ilvl w:val="0"/>
          <w:numId w:val="2"/>
        </w:numPr>
      </w:pPr>
      <w:r>
        <w:t xml:space="preserve">Обновляем репозиторий и проверяем наличие фалов (рис.[16]) </w:t>
      </w:r>
      <w:r>
        <w:rPr>
          <w:noProof/>
        </w:rPr>
        <w:drawing>
          <wp:inline distT="0" distB="0" distL="0" distR="0" wp14:anchorId="2E2DDE4C" wp14:editId="30B5E64C">
            <wp:extent cx="5334000" cy="3412777"/>
            <wp:effectExtent l="0" t="0" r="0" b="0"/>
            <wp:docPr id="70" name="Picture" descr="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p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A6D89F" w14:textId="77777777" w:rsidR="00F24EBB" w:rsidRDefault="008105F1">
      <w:pPr>
        <w:pStyle w:val="Compact"/>
        <w:numPr>
          <w:ilvl w:val="0"/>
          <w:numId w:val="2"/>
        </w:numPr>
      </w:pPr>
      <w:r>
        <w:lastRenderedPageBreak/>
        <w:t>Копируем с</w:t>
      </w:r>
      <w:r>
        <w:t xml:space="preserve">сылку на наш новый сайт, вставляем в браузер и немного ждем (рис.[17-18]) </w:t>
      </w:r>
      <w:r>
        <w:rPr>
          <w:noProof/>
        </w:rPr>
        <w:drawing>
          <wp:inline distT="0" distB="0" distL="0" distR="0" wp14:anchorId="4D50BF89" wp14:editId="2DD0C103">
            <wp:extent cx="5334000" cy="964659"/>
            <wp:effectExtent l="0" t="0" r="0" b="0"/>
            <wp:docPr id="73" name="Picture" descr="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p/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C896C8D" wp14:editId="7F163C9A">
            <wp:extent cx="5334000" cy="2486347"/>
            <wp:effectExtent l="0" t="0" r="0" b="0"/>
            <wp:docPr id="76" name="Picture" descr="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p/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Вывод</w:t>
      </w:r>
    </w:p>
    <w:p w14:paraId="72D11F4E" w14:textId="77777777" w:rsidR="00F24EBB" w:rsidRDefault="008105F1">
      <w:pPr>
        <w:pStyle w:val="FirstParagraph"/>
      </w:pPr>
      <w:r>
        <w:t xml:space="preserve">В ходе данного этапа мне удалось выполнить поставленные задачи, а именно: </w:t>
      </w:r>
      <w:r>
        <w:t>- Установить необходимое программное обеспечение. - Скачать шаблон темы сайта. - Разместить его на хостинге git. - Установить параметр для URLs сайта. - Разместить заготовку сайта на Github pages.</w:t>
      </w:r>
      <w:bookmarkEnd w:id="8"/>
      <w:bookmarkEnd w:id="10"/>
    </w:p>
    <w:sectPr w:rsidR="00F24EB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562EA" w14:textId="77777777" w:rsidR="008105F1" w:rsidRDefault="008105F1">
      <w:pPr>
        <w:spacing w:after="0"/>
      </w:pPr>
      <w:r>
        <w:separator/>
      </w:r>
    </w:p>
  </w:endnote>
  <w:endnote w:type="continuationSeparator" w:id="0">
    <w:p w14:paraId="6AAE57D7" w14:textId="77777777" w:rsidR="008105F1" w:rsidRDefault="008105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E1889" w14:textId="77777777" w:rsidR="008105F1" w:rsidRDefault="008105F1">
      <w:r>
        <w:separator/>
      </w:r>
    </w:p>
  </w:footnote>
  <w:footnote w:type="continuationSeparator" w:id="0">
    <w:p w14:paraId="0AA49720" w14:textId="77777777" w:rsidR="008105F1" w:rsidRDefault="008105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F58BD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0F129E0E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24EBB"/>
    <w:rsid w:val="00190465"/>
    <w:rsid w:val="008105F1"/>
    <w:rsid w:val="00F24E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FC86409"/>
  <w15:docId w15:val="{5C9347C3-DA2C-8345-BD0D-E90C0E6F4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90465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19046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455</Words>
  <Characters>2599</Characters>
  <Application>Microsoft Office Word</Application>
  <DocSecurity>0</DocSecurity>
  <Lines>21</Lines>
  <Paragraphs>6</Paragraphs>
  <ScaleCrop>false</ScaleCrop>
  <Company/>
  <LinksUpToDate>false</LinksUpToDate>
  <CharactersWithSpaces>3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</dc:title>
  <dc:creator>Горпинич Елена Михайловна</dc:creator>
  <cp:keywords/>
  <cp:lastModifiedBy>Горпинич Елена Михайловна</cp:lastModifiedBy>
  <cp:revision>3</cp:revision>
  <dcterms:created xsi:type="dcterms:W3CDTF">2022-04-30T13:37:00Z</dcterms:created>
  <dcterms:modified xsi:type="dcterms:W3CDTF">2022-04-30T13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